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FA28B8">
        <w:fldChar w:fldCharType="begin"/>
      </w:r>
      <w:r w:rsidR="00FA28B8">
        <w:instrText xml:space="preserve"> HYPERLINK "http://dx.doi.org/10.1371/journal.pmed.1002036" </w:instrText>
      </w:r>
      <w:r w:rsidR="00FA28B8">
        <w:fldChar w:fldCharType="separate"/>
      </w:r>
      <w:r w:rsidRPr="001330D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FA28B8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0" w:history="1">
        <w:r w:rsidRPr="001330D2">
          <w:rPr>
            <w:rStyle w:val="Hipervnculo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1" w:history="1">
        <w:r w:rsidRPr="001330D2">
          <w:rPr>
            <w:rStyle w:val="Hipervnculo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24"/>
        <w:gridCol w:w="791"/>
        <w:gridCol w:w="4738"/>
        <w:gridCol w:w="4700"/>
        <w:gridCol w:w="1307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C311E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145B7FF0" w14:textId="1C90ED7C" w:rsidR="005473B6" w:rsidRDefault="00C311E6" w:rsidP="00C311E6">
            <w:pPr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1</w:t>
            </w:r>
          </w:p>
          <w:p w14:paraId="7FFFD509" w14:textId="77777777" w:rsidR="00C311E6" w:rsidRDefault="00C311E6" w:rsidP="00C311E6">
            <w:pPr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</w:p>
          <w:p w14:paraId="5CD8580C" w14:textId="72B6B965" w:rsidR="00C311E6" w:rsidRDefault="00C311E6" w:rsidP="00C311E6">
            <w:pPr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2</w:t>
            </w:r>
          </w:p>
          <w:p w14:paraId="7A96A518" w14:textId="149CC258" w:rsidR="00C311E6" w:rsidRPr="006754BE" w:rsidRDefault="00C311E6" w:rsidP="00C311E6">
            <w:pPr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C311E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7EF36E42" w:rsidR="005473B6" w:rsidRPr="006754BE" w:rsidRDefault="00C311E6" w:rsidP="00C311E6">
            <w:pPr>
              <w:spacing w:line="276" w:lineRule="auto"/>
              <w:jc w:val="center"/>
              <w:rPr>
                <w:color w:val="000000"/>
                <w:u w:val="single"/>
                <w:lang w:val="en-US"/>
              </w:rPr>
            </w:pPr>
            <w:r>
              <w:rPr>
                <w:color w:val="000000"/>
                <w:u w:val="single"/>
                <w:lang w:val="en-US"/>
              </w:rPr>
              <w:t>3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2A5556CC" w:rsidR="005473B6" w:rsidRPr="006754BE" w:rsidRDefault="006D033B" w:rsidP="00C311E6">
            <w:pPr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4</w:t>
            </w: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C311E6">
            <w:pPr>
              <w:spacing w:line="276" w:lineRule="auto"/>
              <w:jc w:val="center"/>
              <w:rPr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26EFA216" w:rsidR="005473B6" w:rsidRPr="006754BE" w:rsidRDefault="006D033B" w:rsidP="00C311E6">
            <w:pPr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 xml:space="preserve">study settings that might affect the dietary intake or </w:t>
            </w:r>
            <w:r w:rsidRPr="006754BE">
              <w:rPr>
                <w:color w:val="000000"/>
                <w:lang w:val="en-US"/>
              </w:rPr>
              <w:lastRenderedPageBreak/>
              <w:t>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310E7C7E" w:rsidR="005473B6" w:rsidRPr="006754BE" w:rsidRDefault="006D033B" w:rsidP="00C311E6">
            <w:pPr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>4-5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</w:t>
            </w:r>
            <w:proofErr w:type="gramStart"/>
            <w:r w:rsidRPr="006754BE">
              <w:rPr>
                <w:color w:val="000000"/>
                <w:lang w:val="en-US"/>
              </w:rPr>
              <w:t>particular dietary</w:t>
            </w:r>
            <w:proofErr w:type="gramEnd"/>
            <w:r w:rsidRPr="006754BE">
              <w:rPr>
                <w:color w:val="000000"/>
                <w:lang w:val="en-US"/>
              </w:rPr>
              <w:t>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13CAAB98" w:rsidR="005473B6" w:rsidRPr="006754BE" w:rsidRDefault="006D033B" w:rsidP="00C311E6">
            <w:pPr>
              <w:tabs>
                <w:tab w:val="left" w:pos="142"/>
                <w:tab w:val="left" w:pos="2798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5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35FF9DD5" w:rsidR="005473B6" w:rsidRPr="006754BE" w:rsidRDefault="006D033B" w:rsidP="00C311E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>5-8</w:t>
            </w:r>
          </w:p>
        </w:tc>
      </w:tr>
      <w:tr w:rsidR="004C08C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</w:t>
            </w:r>
            <w:proofErr w:type="gramStart"/>
            <w:r w:rsidRPr="006754BE">
              <w:rPr>
                <w:color w:val="000000"/>
                <w:lang w:val="en-US"/>
              </w:rPr>
              <w:t>).Describe</w:t>
            </w:r>
            <w:proofErr w:type="gramEnd"/>
            <w:r w:rsidRPr="006754BE">
              <w:rPr>
                <w:color w:val="000000"/>
                <w:lang w:val="en-US"/>
              </w:rPr>
              <w:t xml:space="preserve">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2CF2506D" w:rsidR="005473B6" w:rsidRPr="006754BE" w:rsidRDefault="00CF1CB6" w:rsidP="00C311E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>5-8</w:t>
            </w:r>
          </w:p>
        </w:tc>
      </w:tr>
      <w:tr w:rsidR="004C08C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2608BFA2" w:rsidR="005473B6" w:rsidRPr="006754BE" w:rsidRDefault="00CF1CB6" w:rsidP="00C311E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15</w:t>
            </w:r>
          </w:p>
        </w:tc>
      </w:tr>
      <w:tr w:rsidR="004C08C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Textocomentario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38AC6EC9" w:rsidR="005473B6" w:rsidRPr="007D2D6C" w:rsidRDefault="00CF1CB6" w:rsidP="00C311E6">
            <w:pPr>
              <w:pStyle w:val="Textocomentario"/>
              <w:spacing w:line="276" w:lineRule="auto"/>
              <w:jc w:val="center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en-US"/>
              </w:rPr>
              <w:t>5</w:t>
            </w:r>
          </w:p>
        </w:tc>
      </w:tr>
      <w:tr w:rsidR="004C08C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4A22F30E" w:rsidR="005473B6" w:rsidRPr="006754BE" w:rsidRDefault="00CF1CB6" w:rsidP="00C311E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8</w:t>
            </w:r>
          </w:p>
        </w:tc>
      </w:tr>
      <w:tr w:rsidR="004C08C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39D3385A" w:rsidR="005473B6" w:rsidRPr="006754BE" w:rsidRDefault="00CF1CB6" w:rsidP="00C311E6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>8</w:t>
            </w: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C311E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3DE4206E" w:rsidR="005473B6" w:rsidRPr="006754BE" w:rsidRDefault="00EB37FE" w:rsidP="00C311E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8</w:t>
            </w:r>
          </w:p>
        </w:tc>
      </w:tr>
      <w:tr w:rsidR="004C08C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a) Give characteristics of study participants (e.g., demographic, clinical, social) and </w:t>
            </w:r>
            <w:r w:rsidRPr="006754BE">
              <w:rPr>
                <w:color w:val="000000"/>
                <w:lang w:val="en-US"/>
              </w:rPr>
              <w:lastRenderedPageBreak/>
              <w:t>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 xml:space="preserve">the exposure variables if applicable. Specify if food consumption of </w:t>
            </w:r>
            <w:r w:rsidRPr="006754BE">
              <w:rPr>
                <w:color w:val="000000"/>
                <w:lang w:val="en-US"/>
              </w:rPr>
              <w:lastRenderedPageBreak/>
              <w:t>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3698CDE1" w:rsidR="005473B6" w:rsidRPr="006754BE" w:rsidRDefault="00D74A7C" w:rsidP="00C311E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>9</w:t>
            </w:r>
          </w:p>
        </w:tc>
      </w:tr>
      <w:tr w:rsidR="004C08C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0356136B" w:rsidR="005473B6" w:rsidRPr="003C5A7F" w:rsidRDefault="00D74A7C" w:rsidP="00C311E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9</w:t>
            </w:r>
          </w:p>
        </w:tc>
      </w:tr>
      <w:tr w:rsidR="004C08C0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1F1F002A" w:rsidR="005473B6" w:rsidRPr="006754BE" w:rsidRDefault="00D74A7C" w:rsidP="00C311E6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9</w:t>
            </w:r>
          </w:p>
        </w:tc>
      </w:tr>
      <w:tr w:rsidR="004C08C0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3587AC53" w:rsidR="005473B6" w:rsidRPr="006754BE" w:rsidRDefault="005473B6" w:rsidP="00C311E6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</w:p>
        </w:tc>
      </w:tr>
      <w:tr w:rsidR="004C08C0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C311E6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</w:p>
        </w:tc>
      </w:tr>
      <w:tr w:rsidR="004C08C0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749C2286" w:rsidR="005473B6" w:rsidRPr="003C5A7F" w:rsidRDefault="007A1ED5" w:rsidP="00C311E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11-12</w:t>
            </w:r>
          </w:p>
        </w:tc>
      </w:tr>
      <w:tr w:rsidR="004C08C0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Discuss limitations of the study, </w:t>
            </w:r>
            <w:proofErr w:type="gramStart"/>
            <w:r w:rsidRPr="006754BE">
              <w:rPr>
                <w:color w:val="000000"/>
                <w:lang w:val="en-US"/>
              </w:rPr>
              <w:t>taking into account</w:t>
            </w:r>
            <w:proofErr w:type="gramEnd"/>
            <w:r w:rsidRPr="006754BE">
              <w:rPr>
                <w:color w:val="000000"/>
                <w:lang w:val="en-US"/>
              </w:rPr>
              <w:t xml:space="preserve">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6644D996" w:rsidR="005473B6" w:rsidRPr="006754BE" w:rsidRDefault="007A1ED5" w:rsidP="00C311E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15</w:t>
            </w:r>
          </w:p>
        </w:tc>
      </w:tr>
      <w:tr w:rsidR="004C08C0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6D3675AD" w:rsidR="005473B6" w:rsidRPr="006754BE" w:rsidRDefault="007A1ED5" w:rsidP="00C311E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11-16</w:t>
            </w:r>
          </w:p>
        </w:tc>
      </w:tr>
      <w:tr w:rsidR="004C08C0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6BBB597B" w:rsidR="005473B6" w:rsidRPr="005D3A31" w:rsidRDefault="007A1ED5" w:rsidP="00C311E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15-16</w:t>
            </w:r>
          </w:p>
        </w:tc>
      </w:tr>
      <w:tr w:rsidR="004C08C0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C311E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Give the source of funding and the role of the funders for the present study and, if </w:t>
            </w:r>
            <w:r w:rsidRPr="006754BE">
              <w:rPr>
                <w:color w:val="000000"/>
                <w:lang w:val="en-US"/>
              </w:rPr>
              <w:lastRenderedPageBreak/>
              <w:t>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6AB94FDE" w:rsidR="005473B6" w:rsidRPr="006754BE" w:rsidRDefault="007A1ED5" w:rsidP="00C311E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17</w:t>
            </w:r>
          </w:p>
        </w:tc>
      </w:tr>
      <w:tr w:rsidR="004C08C0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6E7CCF02" w:rsidR="005473B6" w:rsidRPr="006754BE" w:rsidRDefault="005A5029" w:rsidP="00C311E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16</w:t>
            </w:r>
          </w:p>
        </w:tc>
      </w:tr>
      <w:tr w:rsidR="004C08C0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1B8F63DD" w:rsidR="005473B6" w:rsidRPr="006754BE" w:rsidRDefault="005473B6" w:rsidP="00C311E6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</w:p>
        </w:tc>
      </w:tr>
    </w:tbl>
    <w:p w14:paraId="51905D81" w14:textId="77777777" w:rsidR="00967969" w:rsidRDefault="00967969"/>
    <w:sectPr w:rsidR="00967969" w:rsidSect="001330D2">
      <w:footerReference w:type="even" r:id="rId12"/>
      <w:footerReference w:type="default" r:id="rId13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CD05DB" w14:textId="77777777" w:rsidR="002904AC" w:rsidRDefault="002904AC" w:rsidP="001330D2">
      <w:pPr>
        <w:spacing w:after="0" w:line="240" w:lineRule="auto"/>
      </w:pPr>
      <w:r>
        <w:separator/>
      </w:r>
    </w:p>
  </w:endnote>
  <w:endnote w:type="continuationSeparator" w:id="0">
    <w:p w14:paraId="6BD31A62" w14:textId="77777777" w:rsidR="002904AC" w:rsidRDefault="002904AC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A4D129" w14:textId="77777777" w:rsidR="00136D75" w:rsidRDefault="00136D75" w:rsidP="001D5035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26F8E06C" w14:textId="77777777" w:rsidR="00136D75" w:rsidRDefault="00136D75" w:rsidP="001330D2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0AF9FE" w14:textId="439BB3FA" w:rsidR="00136D75" w:rsidRDefault="00136D75" w:rsidP="001D5035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4D6AE6">
      <w:rPr>
        <w:rStyle w:val="Nmerodepgina"/>
        <w:noProof/>
      </w:rPr>
      <w:t>2</w:t>
    </w:r>
    <w:r>
      <w:rPr>
        <w:rStyle w:val="Nmerodepgina"/>
      </w:rPr>
      <w:fldChar w:fldCharType="end"/>
    </w:r>
  </w:p>
  <w:p w14:paraId="3B2567A8" w14:textId="77777777" w:rsidR="00136D75" w:rsidRDefault="00136D75" w:rsidP="001330D2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EA961F" w14:textId="77777777" w:rsidR="002904AC" w:rsidRDefault="002904AC" w:rsidP="001330D2">
      <w:pPr>
        <w:spacing w:after="0" w:line="240" w:lineRule="auto"/>
      </w:pPr>
      <w:r>
        <w:separator/>
      </w:r>
    </w:p>
  </w:footnote>
  <w:footnote w:type="continuationSeparator" w:id="0">
    <w:p w14:paraId="06AEB81B" w14:textId="77777777" w:rsidR="002904AC" w:rsidRDefault="002904AC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1330D2"/>
    <w:rsid w:val="00136D75"/>
    <w:rsid w:val="001B552B"/>
    <w:rsid w:val="001D292C"/>
    <w:rsid w:val="001D5035"/>
    <w:rsid w:val="002904AC"/>
    <w:rsid w:val="00292170"/>
    <w:rsid w:val="003C5A7F"/>
    <w:rsid w:val="004C08C0"/>
    <w:rsid w:val="004D6AE6"/>
    <w:rsid w:val="004F2B21"/>
    <w:rsid w:val="005473B6"/>
    <w:rsid w:val="005A5029"/>
    <w:rsid w:val="005B3B4D"/>
    <w:rsid w:val="005D3A31"/>
    <w:rsid w:val="006B6BF3"/>
    <w:rsid w:val="006D033B"/>
    <w:rsid w:val="007A1ED5"/>
    <w:rsid w:val="007D2D6C"/>
    <w:rsid w:val="007E78A6"/>
    <w:rsid w:val="007F5AE2"/>
    <w:rsid w:val="00967969"/>
    <w:rsid w:val="00A70D5C"/>
    <w:rsid w:val="00AC31EB"/>
    <w:rsid w:val="00C311E6"/>
    <w:rsid w:val="00CD0FCE"/>
    <w:rsid w:val="00CF1CB6"/>
    <w:rsid w:val="00D1724D"/>
    <w:rsid w:val="00D52612"/>
    <w:rsid w:val="00D540EA"/>
    <w:rsid w:val="00D549CD"/>
    <w:rsid w:val="00D74A7C"/>
    <w:rsid w:val="00EB37FE"/>
    <w:rsid w:val="00FA28B8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comentario">
    <w:name w:val="annotation text"/>
    <w:basedOn w:val="Normal"/>
    <w:link w:val="TextocomentarioC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ipervnculo">
    <w:name w:val="Hyperlink"/>
    <w:basedOn w:val="Fuentedeprrafopredeter"/>
    <w:uiPriority w:val="99"/>
    <w:unhideWhenUsed/>
    <w:rsid w:val="001330D2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Piedepgina">
    <w:name w:val="footer"/>
    <w:basedOn w:val="Normal"/>
    <w:link w:val="PiedepginaC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Nmerodepgina">
    <w:name w:val="page number"/>
    <w:basedOn w:val="Fuentedeprrafopredeter"/>
    <w:uiPriority w:val="99"/>
    <w:semiHidden/>
    <w:unhideWhenUsed/>
    <w:rsid w:val="001330D2"/>
  </w:style>
  <w:style w:type="character" w:styleId="Hipervnculovisitado">
    <w:name w:val="FollowedHyperlink"/>
    <w:basedOn w:val="Fuentedeprrafopredeter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?id=10.1371/journal.pmed.1002036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journals.plos.org/plosmedicine/article/asset?id=10.1371%2Fjournal.pmed.1002036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F9B4A9-4C5C-4D4E-9D6E-73A53365AE8A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63be2d6f-7a6e-4cdf-a9fc-944c0c527902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f99eb62b-953b-44de-a9d4-24631c57def7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376</Words>
  <Characters>757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89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Sopita De Lima</cp:lastModifiedBy>
  <cp:revision>2</cp:revision>
  <dcterms:created xsi:type="dcterms:W3CDTF">2020-12-16T21:15:00Z</dcterms:created>
  <dcterms:modified xsi:type="dcterms:W3CDTF">2020-12-16T21:1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